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08F27680" w:rsidR="00B854DC" w:rsidRDefault="36B58BC3" w:rsidP="2569A274">
      <w:r>
        <w:rPr>
          <w:noProof/>
        </w:rPr>
        <w:drawing>
          <wp:inline distT="0" distB="0" distL="0" distR="0" wp14:anchorId="57E5FC95" wp14:editId="2569A274">
            <wp:extent cx="4572000" cy="2571750"/>
            <wp:effectExtent l="0" t="0" r="0" b="0"/>
            <wp:docPr id="311861144" name="Picture 311861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24A9E" w14:textId="763B2BE6" w:rsidR="2569A274" w:rsidRDefault="2569A274" w:rsidP="2569A274"/>
    <w:p w14:paraId="474E0705" w14:textId="0355E616" w:rsidR="36B58BC3" w:rsidRDefault="36B58BC3" w:rsidP="2569A274">
      <w:r>
        <w:t>Blue Capsules are triggerable on clicking.</w:t>
      </w:r>
    </w:p>
    <w:p w14:paraId="77476358" w14:textId="1055883A" w:rsidR="36B58BC3" w:rsidRDefault="36B58BC3" w:rsidP="2569A274">
      <w:r>
        <w:t>To push swing capsule left click, set force and then apply force with right click.</w:t>
      </w:r>
    </w:p>
    <w:p w14:paraId="677D9590" w14:textId="6C1008C6" w:rsidR="36B58BC3" w:rsidRDefault="36B58BC3" w:rsidP="2569A274">
      <w:r>
        <w:t>To Spin blue other capsule click on it.</w:t>
      </w:r>
    </w:p>
    <w:p w14:paraId="0CE9EF2B" w14:textId="49B73034" w:rsidR="2569A274" w:rsidRDefault="2569A274" w:rsidP="2569A274"/>
    <w:p w14:paraId="79E6AF03" w14:textId="1563E57B" w:rsidR="36B58BC3" w:rsidRDefault="36B58BC3" w:rsidP="2569A274">
      <w:r>
        <w:t>Two Stateful cube objects acting as barrier.</w:t>
      </w:r>
    </w:p>
    <w:p w14:paraId="4BF76EB0" w14:textId="6AC3EEB7" w:rsidR="36B58BC3" w:rsidRDefault="36B58BC3" w:rsidP="2569A274">
      <w:r>
        <w:t>Collectable coins.</w:t>
      </w:r>
    </w:p>
    <w:p w14:paraId="36A7571B" w14:textId="21E57AD2" w:rsidR="36B58BC3" w:rsidRDefault="36B58BC3" w:rsidP="2569A274">
      <w:r>
        <w:t>Ball Interacts with everything.</w:t>
      </w:r>
    </w:p>
    <w:p w14:paraId="37738454" w14:textId="71DF94EE" w:rsidR="36B58BC3" w:rsidRDefault="36B58BC3" w:rsidP="2569A274">
      <w:r>
        <w:t>AABB AABB – bouncing floor at the end of the ramp (high coeff of restitution)</w:t>
      </w:r>
    </w:p>
    <w:p w14:paraId="6CE98FE8" w14:textId="1030C4B7" w:rsidR="36B58BC3" w:rsidRDefault="36B58BC3" w:rsidP="2569A274">
      <w:r>
        <w:t>Sphere Capsule (also contains sphere sphere)</w:t>
      </w:r>
    </w:p>
    <w:p w14:paraId="15BB3BAA" w14:textId="2DD7D6D2" w:rsidR="36B58BC3" w:rsidRDefault="36B58BC3" w:rsidP="2569A274">
      <w:r>
        <w:t>Sphere OBB Ramp, Sphere AABB base floor</w:t>
      </w:r>
    </w:p>
    <w:p w14:paraId="6259C714" w14:textId="4DDE5136" w:rsidR="36B58BC3" w:rsidRDefault="36B58BC3" w:rsidP="2569A274">
      <w:r>
        <w:t>Ball rolls due to friction.</w:t>
      </w:r>
    </w:p>
    <w:p w14:paraId="5C35FFF3" w14:textId="4F460A9D" w:rsidR="2569A274" w:rsidRDefault="2569A274" w:rsidP="2569A274"/>
    <w:p w14:paraId="6BC5E861" w14:textId="5524A202" w:rsidR="414E9D2A" w:rsidRDefault="414E9D2A" w:rsidP="2569A274">
      <w:r>
        <w:rPr>
          <w:noProof/>
        </w:rPr>
        <w:lastRenderedPageBreak/>
        <w:drawing>
          <wp:inline distT="0" distB="0" distL="0" distR="0" wp14:anchorId="619DBCF3" wp14:editId="70CC338D">
            <wp:extent cx="4572000" cy="2571750"/>
            <wp:effectExtent l="0" t="0" r="0" b="0"/>
            <wp:docPr id="1159114677" name="Picture 1159114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BCEBB" w14:textId="15516AA9" w:rsidR="2569A274" w:rsidRDefault="2569A274" w:rsidP="2569A274"/>
    <w:p w14:paraId="1F7BEAC5" w14:textId="6D4BA501" w:rsidR="414E9D2A" w:rsidRDefault="414E9D2A" w:rsidP="2569A274">
      <w:r>
        <w:t>Go to the green side exit to win, fall out fron any other side or bounce off high and you loose.</w:t>
      </w:r>
    </w:p>
    <w:p w14:paraId="5CE4982D" w14:textId="70F94468" w:rsidR="2569A274" w:rsidRDefault="2569A274" w:rsidP="2569A274"/>
    <w:p w14:paraId="556CDF72" w14:textId="279D583F" w:rsidR="414E9D2A" w:rsidRDefault="414E9D2A" w:rsidP="2569A274">
      <w:r>
        <w:t>Press I to spawn cube for AABB Capsule interaction testing.</w:t>
      </w:r>
    </w:p>
    <w:p w14:paraId="6EE98554" w14:textId="5FBAEB6D" w:rsidR="2569A274" w:rsidRDefault="2569A274" w:rsidP="2569A274"/>
    <w:p w14:paraId="07A12B3A" w14:textId="14EB8DC9" w:rsidR="414E9D2A" w:rsidRDefault="414E9D2A" w:rsidP="2569A274">
      <w:r>
        <w:t>Click on blue spring box to activate it.</w:t>
      </w:r>
    </w:p>
    <w:p w14:paraId="65125820" w14:textId="40DDB6E5" w:rsidR="7143F181" w:rsidRDefault="7143F181" w:rsidP="2569A274">
      <w:r>
        <w:rPr>
          <w:noProof/>
        </w:rPr>
        <w:drawing>
          <wp:inline distT="0" distB="0" distL="0" distR="0" wp14:anchorId="21E74A25" wp14:editId="7A058F62">
            <wp:extent cx="4572000" cy="2571750"/>
            <wp:effectExtent l="0" t="0" r="0" b="0"/>
            <wp:docPr id="682487551" name="Picture 682487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F3073" w14:textId="6C699DE4" w:rsidR="7143F181" w:rsidRDefault="7143F181" w:rsidP="2569A274">
      <w:r>
        <w:t>Press p to activate plane play mode and p to turn it off</w:t>
      </w:r>
    </w:p>
    <w:p w14:paraId="444FD7EE" w14:textId="6E8B7C39" w:rsidR="7143F181" w:rsidRDefault="7143F181" w:rsidP="2569A274">
      <w:r>
        <w:t>Ray vs plan interaction</w:t>
      </w:r>
    </w:p>
    <w:p w14:paraId="4E186039" w14:textId="4373D0C3" w:rsidR="7143F181" w:rsidRDefault="7143F181" w:rsidP="2569A274">
      <w:r>
        <w:rPr>
          <w:noProof/>
        </w:rPr>
        <w:lastRenderedPageBreak/>
        <w:drawing>
          <wp:inline distT="0" distB="0" distL="0" distR="0" wp14:anchorId="56CB316E" wp14:editId="286AD189">
            <wp:extent cx="4572000" cy="2571750"/>
            <wp:effectExtent l="0" t="0" r="0" b="0"/>
            <wp:docPr id="2035298384" name="Picture 2035298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843A8" w14:textId="6B17A504" w:rsidR="7143F181" w:rsidRDefault="7143F181" w:rsidP="2569A274">
      <w:r>
        <w:t>Pushdown automata menu.</w:t>
      </w:r>
    </w:p>
    <w:p w14:paraId="27203281" w14:textId="0451771B" w:rsidR="7143F181" w:rsidRDefault="7143F181" w:rsidP="2569A274">
      <w:r>
        <w:rPr>
          <w:noProof/>
        </w:rPr>
        <w:drawing>
          <wp:inline distT="0" distB="0" distL="0" distR="0" wp14:anchorId="6D65D938" wp14:editId="4BF7FEF3">
            <wp:extent cx="4572000" cy="2571750"/>
            <wp:effectExtent l="0" t="0" r="0" b="0"/>
            <wp:docPr id="427359048" name="Picture 427359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AD985" w14:textId="3E19E53E" w:rsidR="7143F181" w:rsidRDefault="7143F181" w:rsidP="2569A274">
      <w:r>
        <w:t>Left click for debug info on objects</w:t>
      </w:r>
    </w:p>
    <w:p w14:paraId="66678B49" w14:textId="3D693C86" w:rsidR="2569A274" w:rsidRDefault="2569A274" w:rsidP="2569A274"/>
    <w:p w14:paraId="6DED42F4" w14:textId="114D6C4F" w:rsidR="7143F181" w:rsidRDefault="7143F181" w:rsidP="2569A274">
      <w:r>
        <w:rPr>
          <w:noProof/>
        </w:rPr>
        <w:lastRenderedPageBreak/>
        <w:drawing>
          <wp:inline distT="0" distB="0" distL="0" distR="0" wp14:anchorId="588F97D4" wp14:editId="783790F4">
            <wp:extent cx="4572000" cy="2571750"/>
            <wp:effectExtent l="0" t="0" r="0" b="0"/>
            <wp:docPr id="2038363194" name="Picture 2038363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2B20E" w14:textId="114D6C4F" w:rsidR="2569A274" w:rsidRDefault="2569A274" w:rsidP="2569A274"/>
    <w:p w14:paraId="1C639F8A" w14:textId="02FCF408" w:rsidR="6087FD75" w:rsidRDefault="6087FD75" w:rsidP="2569A274">
      <w:r>
        <w:rPr>
          <w:noProof/>
        </w:rPr>
        <w:drawing>
          <wp:inline distT="0" distB="0" distL="0" distR="0" wp14:anchorId="67961147" wp14:editId="6C778971">
            <wp:extent cx="4572000" cy="2571750"/>
            <wp:effectExtent l="0" t="0" r="0" b="0"/>
            <wp:docPr id="1408891289" name="Picture 1408891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0BEA1" w14:textId="6F3D412C" w:rsidR="2569A274" w:rsidRDefault="2569A274" w:rsidP="2569A274"/>
    <w:p w14:paraId="5519D4E3" w14:textId="075D3DFE" w:rsidR="6087FD75" w:rsidRDefault="00694728" w:rsidP="2569A274">
      <w:r w:rsidRPr="00694728">
        <w:lastRenderedPageBreak/>
        <w:drawing>
          <wp:inline distT="0" distB="0" distL="0" distR="0" wp14:anchorId="1F1FF093" wp14:editId="2BB0BF45">
            <wp:extent cx="5943600" cy="3347085"/>
            <wp:effectExtent l="0" t="0" r="0" b="5715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A32B0" w14:textId="1A1AF20E" w:rsidR="6087FD75" w:rsidRDefault="6087FD75" w:rsidP="2569A274">
      <w:pPr>
        <w:rPr>
          <w:rFonts w:ascii="Calibri" w:eastAsia="Calibri" w:hAnsi="Calibri" w:cs="Calibri"/>
        </w:rPr>
      </w:pPr>
      <w:r>
        <w:br/>
      </w:r>
      <w:r w:rsidRPr="2569A274">
        <w:rPr>
          <w:rFonts w:ascii="Calibri" w:eastAsia="Calibri" w:hAnsi="Calibri" w:cs="Calibri"/>
          <w:sz w:val="24"/>
          <w:szCs w:val="24"/>
        </w:rPr>
        <w:t>Grid-based pathfinding</w:t>
      </w:r>
      <w:r w:rsidR="000B2306">
        <w:rPr>
          <w:rFonts w:ascii="Calibri" w:eastAsia="Calibri" w:hAnsi="Calibri" w:cs="Calibri"/>
          <w:sz w:val="24"/>
          <w:szCs w:val="24"/>
        </w:rPr>
        <w:t xml:space="preserve"> (AI)</w:t>
      </w:r>
    </w:p>
    <w:sectPr w:rsidR="6087FD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NLQwNTA2Mjc2MDNU0lEKTi0uzszPAykwrAUAXMgxNCwAAAA="/>
  </w:docVars>
  <w:rsids>
    <w:rsidRoot w:val="1CAF459C"/>
    <w:rsid w:val="000B2306"/>
    <w:rsid w:val="00694728"/>
    <w:rsid w:val="00B854DC"/>
    <w:rsid w:val="0344CCF4"/>
    <w:rsid w:val="08F0D5D7"/>
    <w:rsid w:val="09B40E78"/>
    <w:rsid w:val="0AC1F5E7"/>
    <w:rsid w:val="0C5DC648"/>
    <w:rsid w:val="127E8FC0"/>
    <w:rsid w:val="1B6DF029"/>
    <w:rsid w:val="1CAF459C"/>
    <w:rsid w:val="2569A274"/>
    <w:rsid w:val="2E6DD421"/>
    <w:rsid w:val="2F8839FB"/>
    <w:rsid w:val="36B58BC3"/>
    <w:rsid w:val="3A15C951"/>
    <w:rsid w:val="414E9D2A"/>
    <w:rsid w:val="481CF959"/>
    <w:rsid w:val="4A568CBD"/>
    <w:rsid w:val="52E8FCCA"/>
    <w:rsid w:val="59583E4E"/>
    <w:rsid w:val="6087FD75"/>
    <w:rsid w:val="63F2E387"/>
    <w:rsid w:val="7143F181"/>
    <w:rsid w:val="74E3A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F459C"/>
  <w15:chartTrackingRefBased/>
  <w15:docId w15:val="{9434FE66-A507-424A-9FE3-A35EFE177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26</Words>
  <Characters>721</Characters>
  <Application>Microsoft Office Word</Application>
  <DocSecurity>0</DocSecurity>
  <Lines>6</Lines>
  <Paragraphs>1</Paragraphs>
  <ScaleCrop>false</ScaleCrop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shah Ansari (PGT)</dc:creator>
  <cp:keywords/>
  <dc:description/>
  <cp:lastModifiedBy>faizanshah ansari</cp:lastModifiedBy>
  <cp:revision>3</cp:revision>
  <dcterms:created xsi:type="dcterms:W3CDTF">2021-12-17T15:54:00Z</dcterms:created>
  <dcterms:modified xsi:type="dcterms:W3CDTF">2022-06-05T14:11:00Z</dcterms:modified>
</cp:coreProperties>
</file>